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1B94" w:rsidRDefault="009B1B94" w:rsidP="00813F70">
      <w:pPr>
        <w:jc w:val="both"/>
        <w:rPr>
          <w:rFonts w:ascii="Roboto" w:eastAsia="Roboto" w:hAnsi="Roboto" w:cs="Roboto"/>
          <w:b/>
          <w:sz w:val="20"/>
          <w:szCs w:val="20"/>
        </w:rPr>
      </w:pPr>
    </w:p>
    <w:p w:rsidR="009B1B94" w:rsidRDefault="00E03824" w:rsidP="003D7E7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nsible </w:t>
      </w:r>
      <w:r w:rsidR="0054424F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:rsidR="009B1B94" w:rsidRDefault="009B1B94" w:rsidP="00813F70">
      <w:pPr>
        <w:jc w:val="both"/>
        <w:rPr>
          <w:rFonts w:ascii="Roboto" w:eastAsia="Roboto" w:hAnsi="Roboto" w:cs="Roboto"/>
          <w:b/>
          <w:sz w:val="40"/>
          <w:szCs w:val="40"/>
        </w:rPr>
      </w:pPr>
    </w:p>
    <w:p w:rsidR="00E03824" w:rsidRPr="00E03824" w:rsidRDefault="00E03824" w:rsidP="00813F70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 xml:space="preserve">How can I set the PATH variable for a </w:t>
      </w:r>
      <w:r w:rsidR="002F70B7">
        <w:rPr>
          <w:rFonts w:ascii="Roboto" w:eastAsia="Roboto" w:hAnsi="Roboto" w:cs="Roboto"/>
          <w:sz w:val="28"/>
          <w:szCs w:val="28"/>
        </w:rPr>
        <w:t>task</w:t>
      </w:r>
      <w:r w:rsidRPr="00E03824">
        <w:rPr>
          <w:rFonts w:ascii="Roboto" w:eastAsia="Roboto" w:hAnsi="Roboto" w:cs="Roboto"/>
          <w:sz w:val="28"/>
          <w:szCs w:val="28"/>
        </w:rPr>
        <w:t xml:space="preserve"> or any other environment variable?</w:t>
      </w:r>
    </w:p>
    <w:p w:rsidR="00815EB4" w:rsidRPr="00B37EF6" w:rsidRDefault="00815EB4" w:rsidP="00813F70">
      <w:pPr>
        <w:pStyle w:val="ListParagraph"/>
        <w:numPr>
          <w:ilvl w:val="0"/>
          <w:numId w:val="3"/>
        </w:numPr>
        <w:tabs>
          <w:tab w:val="left" w:pos="1170"/>
        </w:tabs>
        <w:ind w:left="117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set the environment variable we will use the keyword environment in the play. It can be used at the task or other levels in the play. for </w:t>
      </w:r>
      <w:proofErr w:type="spellStart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815EB4" w:rsidRPr="00815EB4" w:rsidRDefault="00815EB4" w:rsidP="00813F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>hosts: servers</w:t>
      </w:r>
    </w:p>
    <w:p w:rsidR="00815EB4" w:rsidRPr="00815EB4" w:rsidRDefault="00815EB4" w:rsidP="00813F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>environment:</w:t>
      </w:r>
    </w:p>
    <w:p w:rsidR="00815EB4" w:rsidRPr="00815EB4" w:rsidRDefault="00815EB4" w:rsidP="00813F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 xml:space="preserve">  PATH: "{{ </w:t>
      </w:r>
      <w:proofErr w:type="spellStart"/>
      <w:r w:rsidRPr="00815EB4">
        <w:rPr>
          <w:rFonts w:ascii="Roboto" w:eastAsia="Roboto" w:hAnsi="Roboto" w:cs="Roboto"/>
          <w:color w:val="FF0000"/>
          <w:sz w:val="28"/>
          <w:szCs w:val="28"/>
        </w:rPr>
        <w:t>ansible_env.PATH</w:t>
      </w:r>
      <w:proofErr w:type="spellEnd"/>
      <w:r w:rsidRPr="00815EB4">
        <w:rPr>
          <w:rFonts w:ascii="Roboto" w:eastAsia="Roboto" w:hAnsi="Roboto" w:cs="Roboto"/>
          <w:color w:val="FF0000"/>
          <w:sz w:val="28"/>
          <w:szCs w:val="28"/>
        </w:rPr>
        <w:t xml:space="preserve"> }}:/thingy/bin"</w:t>
      </w:r>
    </w:p>
    <w:p w:rsidR="00815EB4" w:rsidRPr="00815EB4" w:rsidRDefault="00815EB4" w:rsidP="00813F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 xml:space="preserve">  SOME: value</w:t>
      </w:r>
    </w:p>
    <w:p w:rsidR="00815EB4" w:rsidRPr="00B37EF6" w:rsidRDefault="00815EB4" w:rsidP="00813F70">
      <w:pPr>
        <w:pStyle w:val="ListParagraph"/>
        <w:ind w:left="108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r </w:t>
      </w:r>
      <w:proofErr w:type="spellStart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below to set a language</w:t>
      </w:r>
    </w:p>
    <w:p w:rsidR="00815EB4" w:rsidRPr="00815EB4" w:rsidRDefault="00815EB4" w:rsidP="00813F70">
      <w:pPr>
        <w:pStyle w:val="ListParagraph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>shell:</w:t>
      </w:r>
    </w:p>
    <w:p w:rsidR="00815EB4" w:rsidRPr="00815EB4" w:rsidRDefault="00815EB4" w:rsidP="00813F70">
      <w:pPr>
        <w:pStyle w:val="ListParagraph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 xml:space="preserve">  </w:t>
      </w:r>
      <w:proofErr w:type="spellStart"/>
      <w:r w:rsidRPr="00815EB4">
        <w:rPr>
          <w:rFonts w:ascii="Roboto" w:eastAsia="Roboto" w:hAnsi="Roboto" w:cs="Roboto"/>
          <w:color w:val="FF0000"/>
          <w:sz w:val="28"/>
          <w:szCs w:val="28"/>
        </w:rPr>
        <w:t>cmd</w:t>
      </w:r>
      <w:proofErr w:type="spellEnd"/>
      <w:r w:rsidRPr="00815EB4">
        <w:rPr>
          <w:rFonts w:ascii="Roboto" w:eastAsia="Roboto" w:hAnsi="Roboto" w:cs="Roboto"/>
          <w:color w:val="FF0000"/>
          <w:sz w:val="28"/>
          <w:szCs w:val="28"/>
        </w:rPr>
        <w:t>: date</w:t>
      </w:r>
    </w:p>
    <w:p w:rsidR="00815EB4" w:rsidRPr="00815EB4" w:rsidRDefault="00815EB4" w:rsidP="00813F70">
      <w:pPr>
        <w:pStyle w:val="ListParagraph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>environment:</w:t>
      </w:r>
    </w:p>
    <w:p w:rsidR="00815EB4" w:rsidRDefault="00815EB4" w:rsidP="00813F70">
      <w:pPr>
        <w:pStyle w:val="ListParagraph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5EB4">
        <w:rPr>
          <w:rFonts w:ascii="Roboto" w:eastAsia="Roboto" w:hAnsi="Roboto" w:cs="Roboto"/>
          <w:color w:val="FF0000"/>
          <w:sz w:val="28"/>
          <w:szCs w:val="28"/>
        </w:rPr>
        <w:t xml:space="preserve">  LANG=fr_FR.UTF-8</w:t>
      </w:r>
    </w:p>
    <w:p w:rsidR="00B37EF6" w:rsidRPr="00815EB4" w:rsidRDefault="00B37EF6" w:rsidP="00813F70">
      <w:pPr>
        <w:pStyle w:val="ListParagraph"/>
        <w:ind w:left="1080"/>
        <w:jc w:val="both"/>
        <w:rPr>
          <w:rFonts w:ascii="Roboto" w:eastAsia="Roboto" w:hAnsi="Roboto" w:cs="Roboto"/>
          <w:color w:val="FF0000"/>
          <w:sz w:val="28"/>
          <w:szCs w:val="28"/>
        </w:rPr>
      </w:pPr>
    </w:p>
    <w:p w:rsidR="00E03824" w:rsidRPr="00E03824" w:rsidRDefault="00E03824" w:rsidP="00813F70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>How can encrypted passwords for the user module be generated?</w:t>
      </w:r>
    </w:p>
    <w:p w:rsidR="00B37EF6" w:rsidRPr="00B37EF6" w:rsidRDefault="00B37EF6" w:rsidP="00813F70">
      <w:pPr>
        <w:pStyle w:val="ListParagraph"/>
        <w:numPr>
          <w:ilvl w:val="0"/>
          <w:numId w:val="3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 most of the </w:t>
      </w:r>
      <w:proofErr w:type="spellStart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>linux</w:t>
      </w:r>
      <w:proofErr w:type="spellEnd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ystem we have utility called  </w:t>
      </w:r>
      <w:proofErr w:type="spellStart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>mkpasswd</w:t>
      </w:r>
      <w:proofErr w:type="spellEnd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th the help of it we can generate.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below is the command</w:t>
      </w:r>
    </w:p>
    <w:p w:rsidR="00B37EF6" w:rsidRPr="00B37EF6" w:rsidRDefault="00B37EF6" w:rsidP="00813F70">
      <w:pPr>
        <w:pStyle w:val="ListParagraph"/>
        <w:ind w:left="1080" w:right="-243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 xml:space="preserve"> all -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i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localhost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>, -m debug -a "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msg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>={{ '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mypassword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 xml:space="preserve">' | 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password_hash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>('sha512', '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mysecretsalt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>') }}"</w:t>
      </w:r>
    </w:p>
    <w:p w:rsidR="00B37EF6" w:rsidRPr="00B37EF6" w:rsidRDefault="00B37EF6" w:rsidP="00813F70">
      <w:pPr>
        <w:pStyle w:val="ListParagraph"/>
        <w:numPr>
          <w:ilvl w:val="0"/>
          <w:numId w:val="3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 system like </w:t>
      </w:r>
      <w:proofErr w:type="spellStart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>mac</w:t>
      </w:r>
      <w:proofErr w:type="spellEnd"/>
      <w:r w:rsidRPr="00B37EF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e can use python</w:t>
      </w:r>
    </w:p>
    <w:p w:rsidR="00B37EF6" w:rsidRPr="00B37EF6" w:rsidRDefault="00B37EF6" w:rsidP="00813F70">
      <w:pPr>
        <w:pStyle w:val="ListParagraph"/>
        <w:numPr>
          <w:ilvl w:val="0"/>
          <w:numId w:val="3"/>
        </w:numPr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B37EF6">
        <w:rPr>
          <w:rFonts w:ascii="Roboto" w:eastAsia="Roboto" w:hAnsi="Roboto" w:cs="Roboto"/>
          <w:color w:val="FF0000"/>
          <w:sz w:val="28"/>
          <w:szCs w:val="28"/>
        </w:rPr>
        <w:t xml:space="preserve">pip install 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passlib</w:t>
      </w:r>
      <w:proofErr w:type="spellEnd"/>
    </w:p>
    <w:p w:rsidR="00E03824" w:rsidRDefault="00B37EF6" w:rsidP="00813F70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B37EF6">
        <w:rPr>
          <w:rFonts w:ascii="Roboto" w:eastAsia="Roboto" w:hAnsi="Roboto" w:cs="Roboto"/>
          <w:color w:val="FF0000"/>
          <w:sz w:val="28"/>
          <w:szCs w:val="28"/>
        </w:rPr>
        <w:t xml:space="preserve">python -c "from 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passlib.hash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 xml:space="preserve"> import sha512_crypt; import 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getpass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>; print(sha512_crypt.using(rounds=5000).hash(</w:t>
      </w:r>
      <w:proofErr w:type="spellStart"/>
      <w:r w:rsidRPr="00B37EF6">
        <w:rPr>
          <w:rFonts w:ascii="Roboto" w:eastAsia="Roboto" w:hAnsi="Roboto" w:cs="Roboto"/>
          <w:color w:val="FF0000"/>
          <w:sz w:val="28"/>
          <w:szCs w:val="28"/>
        </w:rPr>
        <w:t>getpass.getpass</w:t>
      </w:r>
      <w:proofErr w:type="spellEnd"/>
      <w:r w:rsidRPr="00B37EF6">
        <w:rPr>
          <w:rFonts w:ascii="Roboto" w:eastAsia="Roboto" w:hAnsi="Roboto" w:cs="Roboto"/>
          <w:color w:val="FF0000"/>
          <w:sz w:val="28"/>
          <w:szCs w:val="28"/>
        </w:rPr>
        <w:t>()))"</w:t>
      </w:r>
    </w:p>
    <w:p w:rsidR="0034730A" w:rsidRDefault="0034730A" w:rsidP="00813F70">
      <w:pPr>
        <w:pStyle w:val="ListParagraph"/>
        <w:ind w:left="1170"/>
        <w:jc w:val="both"/>
        <w:rPr>
          <w:rFonts w:ascii="Roboto" w:eastAsia="Roboto" w:hAnsi="Roboto" w:cs="Roboto"/>
          <w:color w:val="FF0000"/>
          <w:sz w:val="28"/>
          <w:szCs w:val="28"/>
        </w:rPr>
      </w:pPr>
    </w:p>
    <w:p w:rsidR="00813F70" w:rsidRPr="00B37EF6" w:rsidRDefault="00813F70" w:rsidP="00813F70">
      <w:pPr>
        <w:pStyle w:val="ListParagraph"/>
        <w:ind w:left="1170"/>
        <w:jc w:val="both"/>
        <w:rPr>
          <w:rFonts w:ascii="Roboto" w:eastAsia="Roboto" w:hAnsi="Roboto" w:cs="Roboto"/>
          <w:color w:val="FF0000"/>
          <w:sz w:val="28"/>
          <w:szCs w:val="28"/>
        </w:rPr>
      </w:pPr>
    </w:p>
    <w:p w:rsidR="00E03824" w:rsidRPr="00E03824" w:rsidRDefault="00E03824" w:rsidP="00813F70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>How can a list of hosts in a group be looped over within a template?</w:t>
      </w:r>
    </w:p>
    <w:p w:rsidR="00813F70" w:rsidRDefault="00813F70" w:rsidP="00813F70">
      <w:pPr>
        <w:pStyle w:val="ListParagraph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813F70" w:rsidRPr="00813F70" w:rsidRDefault="00813F70" w:rsidP="00813F70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is can be done by accessing the “$groups”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dictionary in the template as </w:t>
      </w: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syntax:</w:t>
      </w: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{% for host in groups['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db_servers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'] %}</w:t>
      </w: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{{ host }}</w:t>
      </w: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{%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endfor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 %}</w:t>
      </w:r>
    </w:p>
    <w:p w:rsidR="00813F70" w:rsidRDefault="00813F70" w:rsidP="00813F70">
      <w:pPr>
        <w:pStyle w:val="ListParagraph"/>
        <w:numPr>
          <w:ilvl w:val="0"/>
          <w:numId w:val="4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First we need to ensure that the facts are populated, For instance a play that talks to db_servers: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1</w:t>
      </w: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813F70" w:rsidRPr="00813F70" w:rsidRDefault="00813F70" w:rsidP="00813F70">
      <w:pPr>
        <w:pStyle w:val="ListParagraph"/>
        <w:numPr>
          <w:ilvl w:val="1"/>
          <w:numId w:val="4"/>
        </w:numPr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hosts: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db_servers</w:t>
      </w:r>
      <w:proofErr w:type="spellEnd"/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tasks:</w:t>
      </w:r>
    </w:p>
    <w:p w:rsidR="00813F70" w:rsidRPr="00813F70" w:rsidRDefault="00813F70" w:rsidP="00813F70">
      <w:pPr>
        <w:pStyle w:val="ListParagraph"/>
        <w:numPr>
          <w:ilvl w:val="1"/>
          <w:numId w:val="4"/>
        </w:numPr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debug: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msg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="Something to debug"</w:t>
      </w:r>
    </w:p>
    <w:p w:rsidR="00813F70" w:rsidRPr="00813F70" w:rsidRDefault="00813F70" w:rsidP="00813F70">
      <w:p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813F70" w:rsidRPr="00813F70" w:rsidRDefault="00813F70" w:rsidP="00813F70">
      <w:pPr>
        <w:pStyle w:val="ListParagraph"/>
        <w:numPr>
          <w:ilvl w:val="0"/>
          <w:numId w:val="4"/>
        </w:numPr>
        <w:ind w:left="108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ow, we can use  within a template, </w:t>
      </w:r>
      <w:proofErr w:type="spellStart"/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813F70" w:rsidRPr="00813F70" w:rsidRDefault="00813F70" w:rsidP="00813F70">
      <w:p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{% for host in groups['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db_servers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'] %}</w:t>
      </w: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{{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hostvars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[host]['ansible_eth0']['ipv4']['address'] }}</w:t>
      </w:r>
    </w:p>
    <w:p w:rsidR="00813F70" w:rsidRPr="00813F70" w:rsidRDefault="00813F70" w:rsidP="00813F70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{%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endfor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 %}.</w:t>
      </w:r>
    </w:p>
    <w:p w:rsidR="00E03824" w:rsidRPr="00E03824" w:rsidRDefault="00E03824" w:rsidP="00813F70">
      <w:pPr>
        <w:jc w:val="both"/>
        <w:rPr>
          <w:rFonts w:ascii="Roboto" w:eastAsia="Roboto" w:hAnsi="Roboto" w:cs="Roboto"/>
          <w:sz w:val="28"/>
          <w:szCs w:val="28"/>
        </w:rPr>
      </w:pPr>
    </w:p>
    <w:p w:rsidR="00E03824" w:rsidRPr="00E03824" w:rsidRDefault="00E03824" w:rsidP="00813F70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>What is the best way to see all of my host's inventory variables?</w:t>
      </w:r>
    </w:p>
    <w:p w:rsidR="00E03824" w:rsidRPr="00B672C6" w:rsidRDefault="00B672C6" w:rsidP="00B672C6">
      <w:pPr>
        <w:pStyle w:val="ListParagraph"/>
        <w:numPr>
          <w:ilvl w:val="0"/>
          <w:numId w:val="5"/>
        </w:numPr>
        <w:ind w:left="1080"/>
        <w:rPr>
          <w:rFonts w:ascii="Roboto" w:eastAsia="Roboto" w:hAnsi="Roboto" w:cs="Roboto"/>
          <w:sz w:val="28"/>
          <w:szCs w:val="28"/>
        </w:rPr>
      </w:pPr>
      <w:r w:rsidRPr="00B672C6">
        <w:rPr>
          <w:rFonts w:ascii="Roboto" w:eastAsia="Roboto" w:hAnsi="Roboto" w:cs="Roboto"/>
          <w:color w:val="548DD4" w:themeColor="text2" w:themeTint="99"/>
          <w:sz w:val="28"/>
          <w:szCs w:val="28"/>
        </w:rPr>
        <w:t>you can see inventory variables for a host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using </w:t>
      </w:r>
      <w:r w:rsidR="00813F70" w:rsidRPr="00B672C6">
        <w:rPr>
          <w:rFonts w:ascii="Roboto" w:eastAsia="Roboto" w:hAnsi="Roboto" w:cs="Roboto"/>
          <w:color w:val="548DD4" w:themeColor="text2" w:themeTint="99"/>
          <w:sz w:val="28"/>
          <w:szCs w:val="28"/>
        </w:rPr>
        <w:t>command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br/>
      </w:r>
      <w:r w:rsidR="00813F70" w:rsidRPr="00B672C6">
        <w:rPr>
          <w:rFonts w:ascii="Roboto" w:eastAsia="Roboto" w:hAnsi="Roboto" w:cs="Roboto"/>
          <w:sz w:val="28"/>
          <w:szCs w:val="28"/>
        </w:rPr>
        <w:t xml:space="preserve">  </w:t>
      </w:r>
      <w:proofErr w:type="spellStart"/>
      <w:r w:rsidR="00813F70" w:rsidRPr="00B672C6">
        <w:rPr>
          <w:rFonts w:ascii="Roboto" w:eastAsia="Roboto" w:hAnsi="Roboto" w:cs="Roboto"/>
          <w:b/>
          <w:color w:val="FF0000"/>
          <w:sz w:val="28"/>
          <w:szCs w:val="28"/>
        </w:rPr>
        <w:t>ansible</w:t>
      </w:r>
      <w:proofErr w:type="spellEnd"/>
      <w:r w:rsidR="00813F70" w:rsidRPr="00B672C6">
        <w:rPr>
          <w:rFonts w:ascii="Roboto" w:eastAsia="Roboto" w:hAnsi="Roboto" w:cs="Roboto"/>
          <w:b/>
          <w:color w:val="FF0000"/>
          <w:sz w:val="28"/>
          <w:szCs w:val="28"/>
        </w:rPr>
        <w:t>-inventory --list --</w:t>
      </w:r>
      <w:proofErr w:type="spellStart"/>
      <w:r w:rsidR="00813F70" w:rsidRPr="00B672C6">
        <w:rPr>
          <w:rFonts w:ascii="Roboto" w:eastAsia="Roboto" w:hAnsi="Roboto" w:cs="Roboto"/>
          <w:b/>
          <w:color w:val="FF0000"/>
          <w:sz w:val="28"/>
          <w:szCs w:val="28"/>
        </w:rPr>
        <w:t>yaml</w:t>
      </w:r>
      <w:proofErr w:type="spellEnd"/>
    </w:p>
    <w:p w:rsidR="00B672C6" w:rsidRPr="00B672C6" w:rsidRDefault="00B672C6" w:rsidP="00B672C6">
      <w:pPr>
        <w:pStyle w:val="ListParagraph"/>
        <w:numPr>
          <w:ilvl w:val="0"/>
          <w:numId w:val="5"/>
        </w:numPr>
        <w:tabs>
          <w:tab w:val="left" w:pos="450"/>
        </w:tabs>
        <w:ind w:left="1080"/>
        <w:jc w:val="both"/>
        <w:rPr>
          <w:rFonts w:ascii="Roboto" w:eastAsia="Roboto" w:hAnsi="Roboto" w:cs="Roboto"/>
          <w:sz w:val="28"/>
          <w:szCs w:val="28"/>
        </w:rPr>
      </w:pPr>
      <w:r w:rsidRPr="00B672C6">
        <w:rPr>
          <w:rFonts w:ascii="Roboto" w:eastAsia="Roboto" w:hAnsi="Roboto" w:cs="Roboto"/>
          <w:color w:val="548DD4" w:themeColor="text2" w:themeTint="99"/>
          <w:sz w:val="28"/>
          <w:szCs w:val="28"/>
        </w:rPr>
        <w:t>Now to see all host specific variables, which may include facts and other sources to check that run below command</w:t>
      </w:r>
      <w:r w:rsidRPr="00B672C6">
        <w:rPr>
          <w:rFonts w:ascii="Roboto" w:eastAsia="Roboto" w:hAnsi="Roboto" w:cs="Roboto"/>
          <w:sz w:val="28"/>
          <w:szCs w:val="28"/>
        </w:rPr>
        <w:t>.</w:t>
      </w:r>
    </w:p>
    <w:p w:rsidR="00B672C6" w:rsidRDefault="00B672C6" w:rsidP="00B672C6">
      <w:pPr>
        <w:pStyle w:val="ListParagraph"/>
        <w:ind w:left="108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  <w:proofErr w:type="spellStart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>ansible</w:t>
      </w:r>
      <w:proofErr w:type="spellEnd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 xml:space="preserve"> -m debug -a "</w:t>
      </w:r>
      <w:proofErr w:type="spellStart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>var</w:t>
      </w:r>
      <w:proofErr w:type="spellEnd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>=</w:t>
      </w:r>
      <w:proofErr w:type="spellStart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>hostvars</w:t>
      </w:r>
      <w:proofErr w:type="spellEnd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 xml:space="preserve">['hostname']" </w:t>
      </w:r>
      <w:proofErr w:type="spellStart"/>
      <w:r w:rsidRPr="00B672C6">
        <w:rPr>
          <w:rFonts w:ascii="Roboto" w:eastAsia="Roboto" w:hAnsi="Roboto" w:cs="Roboto"/>
          <w:b/>
          <w:color w:val="FF0000"/>
          <w:sz w:val="28"/>
          <w:szCs w:val="28"/>
        </w:rPr>
        <w:t>localhost</w:t>
      </w:r>
      <w:proofErr w:type="spellEnd"/>
    </w:p>
    <w:p w:rsidR="00B672C6" w:rsidRDefault="00B672C6" w:rsidP="00B672C6">
      <w:pPr>
        <w:pStyle w:val="ListParagraph"/>
        <w:ind w:left="108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162BE9" w:rsidRPr="00B672C6" w:rsidRDefault="00162BE9" w:rsidP="00B672C6">
      <w:pPr>
        <w:pStyle w:val="ListParagraph"/>
        <w:ind w:left="1080"/>
        <w:jc w:val="both"/>
        <w:rPr>
          <w:rFonts w:ascii="Roboto" w:eastAsia="Roboto" w:hAnsi="Roboto" w:cs="Roboto"/>
          <w:b/>
          <w:color w:val="FF0000"/>
          <w:sz w:val="28"/>
          <w:szCs w:val="28"/>
        </w:rPr>
      </w:pPr>
    </w:p>
    <w:p w:rsidR="00E03824" w:rsidRDefault="00E03824" w:rsidP="0015338F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>How should I set up a jump host to connect to servers that I don't have direct access to?</w:t>
      </w:r>
    </w:p>
    <w:p w:rsidR="00162BE9" w:rsidRDefault="00162BE9" w:rsidP="00162BE9">
      <w:pPr>
        <w:pStyle w:val="ListParagraph"/>
        <w:ind w:left="1080"/>
        <w:rPr>
          <w:rFonts w:ascii="Roboto" w:eastAsia="Roboto" w:hAnsi="Roboto" w:cs="Roboto"/>
          <w:sz w:val="28"/>
          <w:szCs w:val="28"/>
        </w:rPr>
      </w:pPr>
    </w:p>
    <w:p w:rsidR="0015338F" w:rsidRPr="0015338F" w:rsidRDefault="0015338F" w:rsidP="0015338F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is can be achieved by setting a 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ProxyCommand</w:t>
      </w:r>
      <w:proofErr w:type="spellEnd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 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_ssh_common_args</w:t>
      </w:r>
      <w:proofErr w:type="spellEnd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ventory variable, </w:t>
      </w:r>
    </w:p>
    <w:p w:rsidR="0015338F" w:rsidRPr="0015338F" w:rsidRDefault="0015338F" w:rsidP="0015338F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ince any arguments specified in this variable are added to the 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sftp</w:t>
      </w:r>
      <w:proofErr w:type="spellEnd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/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scp</w:t>
      </w:r>
      <w:proofErr w:type="spellEnd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/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ssh</w:t>
      </w:r>
      <w:proofErr w:type="spellEnd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ommand line when connecting to the relevant host(s).</w:t>
      </w:r>
    </w:p>
    <w:p w:rsidR="0015338F" w:rsidRPr="0015338F" w:rsidRDefault="0015338F" w:rsidP="0015338F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For example</w:t>
      </w:r>
    </w:p>
    <w:p w:rsidR="0015338F" w:rsidRPr="0015338F" w:rsidRDefault="0015338F" w:rsidP="0015338F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5338F">
        <w:rPr>
          <w:rFonts w:ascii="Roboto" w:eastAsia="Roboto" w:hAnsi="Roboto" w:cs="Roboto"/>
          <w:color w:val="FF0000"/>
          <w:sz w:val="28"/>
          <w:szCs w:val="28"/>
        </w:rPr>
        <w:t>[</w:t>
      </w:r>
      <w:proofErr w:type="spellStart"/>
      <w:r w:rsidRPr="0015338F">
        <w:rPr>
          <w:rFonts w:ascii="Roboto" w:eastAsia="Roboto" w:hAnsi="Roboto" w:cs="Roboto"/>
          <w:color w:val="FF0000"/>
          <w:sz w:val="28"/>
          <w:szCs w:val="28"/>
        </w:rPr>
        <w:t>gatewayed</w:t>
      </w:r>
      <w:proofErr w:type="spellEnd"/>
      <w:r w:rsidRPr="0015338F">
        <w:rPr>
          <w:rFonts w:ascii="Roboto" w:eastAsia="Roboto" w:hAnsi="Roboto" w:cs="Roboto"/>
          <w:color w:val="FF0000"/>
          <w:sz w:val="28"/>
          <w:szCs w:val="28"/>
        </w:rPr>
        <w:t>]</w:t>
      </w:r>
    </w:p>
    <w:p w:rsidR="0015338F" w:rsidRPr="0015338F" w:rsidRDefault="0015338F" w:rsidP="0015338F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5338F">
        <w:rPr>
          <w:rFonts w:ascii="Roboto" w:eastAsia="Roboto" w:hAnsi="Roboto" w:cs="Roboto"/>
          <w:color w:val="FF0000"/>
          <w:sz w:val="28"/>
          <w:szCs w:val="28"/>
        </w:rPr>
        <w:t xml:space="preserve">staging1 </w:t>
      </w:r>
      <w:proofErr w:type="spellStart"/>
      <w:r w:rsidRPr="0015338F">
        <w:rPr>
          <w:rFonts w:ascii="Roboto" w:eastAsia="Roboto" w:hAnsi="Roboto" w:cs="Roboto"/>
          <w:color w:val="FF0000"/>
          <w:sz w:val="28"/>
          <w:szCs w:val="28"/>
        </w:rPr>
        <w:t>ansible_host</w:t>
      </w:r>
      <w:proofErr w:type="spellEnd"/>
      <w:r w:rsidRPr="0015338F">
        <w:rPr>
          <w:rFonts w:ascii="Roboto" w:eastAsia="Roboto" w:hAnsi="Roboto" w:cs="Roboto"/>
          <w:color w:val="FF0000"/>
          <w:sz w:val="28"/>
          <w:szCs w:val="28"/>
        </w:rPr>
        <w:t>=15.0.2.1</w:t>
      </w:r>
    </w:p>
    <w:p w:rsidR="0015338F" w:rsidRPr="0015338F" w:rsidRDefault="0015338F" w:rsidP="0015338F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5338F">
        <w:rPr>
          <w:rFonts w:ascii="Roboto" w:eastAsia="Roboto" w:hAnsi="Roboto" w:cs="Roboto"/>
          <w:color w:val="FF0000"/>
          <w:sz w:val="28"/>
          <w:szCs w:val="28"/>
        </w:rPr>
        <w:t xml:space="preserve">staging2 </w:t>
      </w:r>
      <w:proofErr w:type="spellStart"/>
      <w:r w:rsidRPr="0015338F">
        <w:rPr>
          <w:rFonts w:ascii="Roboto" w:eastAsia="Roboto" w:hAnsi="Roboto" w:cs="Roboto"/>
          <w:color w:val="FF0000"/>
          <w:sz w:val="28"/>
          <w:szCs w:val="28"/>
        </w:rPr>
        <w:t>ansible_host</w:t>
      </w:r>
      <w:proofErr w:type="spellEnd"/>
      <w:r w:rsidRPr="0015338F">
        <w:rPr>
          <w:rFonts w:ascii="Roboto" w:eastAsia="Roboto" w:hAnsi="Roboto" w:cs="Roboto"/>
          <w:color w:val="FF0000"/>
          <w:sz w:val="28"/>
          <w:szCs w:val="28"/>
        </w:rPr>
        <w:t>=15.0.2.2</w:t>
      </w:r>
    </w:p>
    <w:p w:rsidR="0015338F" w:rsidRPr="0015338F" w:rsidRDefault="0015338F" w:rsidP="0015338F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o create a jump host for these we need to add a command in 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_ssh_common_args</w:t>
      </w:r>
      <w:proofErr w:type="spellEnd"/>
    </w:p>
    <w:p w:rsidR="0015338F" w:rsidRPr="0015338F" w:rsidRDefault="0015338F" w:rsidP="0015338F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15338F">
        <w:rPr>
          <w:rFonts w:ascii="Roboto" w:eastAsia="Roboto" w:hAnsi="Roboto" w:cs="Roboto"/>
          <w:color w:val="FF0000"/>
          <w:sz w:val="28"/>
          <w:szCs w:val="28"/>
        </w:rPr>
        <w:t>ansible_ssh_common_args</w:t>
      </w:r>
      <w:proofErr w:type="spellEnd"/>
      <w:r w:rsidRPr="0015338F">
        <w:rPr>
          <w:rFonts w:ascii="Roboto" w:eastAsia="Roboto" w:hAnsi="Roboto" w:cs="Roboto"/>
          <w:color w:val="FF0000"/>
          <w:sz w:val="28"/>
          <w:szCs w:val="28"/>
        </w:rPr>
        <w:t xml:space="preserve">: '-o </w:t>
      </w:r>
      <w:proofErr w:type="spellStart"/>
      <w:r w:rsidRPr="0015338F">
        <w:rPr>
          <w:rFonts w:ascii="Roboto" w:eastAsia="Roboto" w:hAnsi="Roboto" w:cs="Roboto"/>
          <w:color w:val="FF0000"/>
          <w:sz w:val="28"/>
          <w:szCs w:val="28"/>
        </w:rPr>
        <w:t>ProxyCommand</w:t>
      </w:r>
      <w:proofErr w:type="spellEnd"/>
      <w:r w:rsidRPr="0015338F">
        <w:rPr>
          <w:rFonts w:ascii="Roboto" w:eastAsia="Roboto" w:hAnsi="Roboto" w:cs="Roboto"/>
          <w:color w:val="FF0000"/>
          <w:sz w:val="28"/>
          <w:szCs w:val="28"/>
        </w:rPr>
        <w:t>="</w:t>
      </w:r>
      <w:proofErr w:type="spellStart"/>
      <w:r w:rsidRPr="0015338F">
        <w:rPr>
          <w:rFonts w:ascii="Roboto" w:eastAsia="Roboto" w:hAnsi="Roboto" w:cs="Roboto"/>
          <w:color w:val="FF0000"/>
          <w:sz w:val="28"/>
          <w:szCs w:val="28"/>
        </w:rPr>
        <w:t>ssh</w:t>
      </w:r>
      <w:proofErr w:type="spellEnd"/>
      <w:r w:rsidRPr="0015338F">
        <w:rPr>
          <w:rFonts w:ascii="Roboto" w:eastAsia="Roboto" w:hAnsi="Roboto" w:cs="Roboto"/>
          <w:color w:val="FF0000"/>
          <w:sz w:val="28"/>
          <w:szCs w:val="28"/>
        </w:rPr>
        <w:t xml:space="preserve"> -W %h:%p -q user@gateway.example.com"'</w:t>
      </w:r>
    </w:p>
    <w:p w:rsidR="0015338F" w:rsidRPr="009B6FC6" w:rsidRDefault="0015338F" w:rsidP="0015338F">
      <w:pPr>
        <w:pStyle w:val="ListParagraph"/>
        <w:ind w:left="1170" w:right="-243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5338F" w:rsidRPr="0015338F" w:rsidRDefault="0015338F" w:rsidP="0015338F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this way whenever we will try to connect to any host in the GATWAY group </w:t>
      </w:r>
      <w:proofErr w:type="spellStart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1533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 append these arguments to the command line.</w:t>
      </w:r>
    </w:p>
    <w:p w:rsidR="0015338F" w:rsidRPr="00E03824" w:rsidRDefault="0015338F" w:rsidP="0015338F">
      <w:pPr>
        <w:pStyle w:val="ListParagraph"/>
        <w:ind w:left="1080"/>
        <w:rPr>
          <w:rFonts w:ascii="Roboto" w:eastAsia="Roboto" w:hAnsi="Roboto" w:cs="Roboto"/>
          <w:sz w:val="28"/>
          <w:szCs w:val="28"/>
        </w:rPr>
      </w:pPr>
    </w:p>
    <w:p w:rsidR="00E03824" w:rsidRPr="00E03824" w:rsidRDefault="00E03824" w:rsidP="00813F70">
      <w:pPr>
        <w:jc w:val="both"/>
        <w:rPr>
          <w:rFonts w:ascii="Roboto" w:eastAsia="Roboto" w:hAnsi="Roboto" w:cs="Roboto"/>
          <w:sz w:val="28"/>
          <w:szCs w:val="28"/>
        </w:rPr>
      </w:pPr>
    </w:p>
    <w:p w:rsidR="00E03824" w:rsidRPr="00E03824" w:rsidRDefault="00E03824" w:rsidP="00813F70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>How do you deal with different machines that require different user accounts or ports to log in?</w:t>
      </w:r>
    </w:p>
    <w:p w:rsidR="00162BE9" w:rsidRDefault="00162BE9" w:rsidP="00162BE9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62BE9">
        <w:rPr>
          <w:rFonts w:ascii="Roboto" w:eastAsia="Roboto" w:hAnsi="Roboto" w:cs="Roboto"/>
          <w:color w:val="548DD4" w:themeColor="text2" w:themeTint="99"/>
          <w:sz w:val="28"/>
          <w:szCs w:val="28"/>
        </w:rPr>
        <w:t>In this type of scenarios we can set inventory variables in the inventory file it is the easiest way to do</w:t>
      </w: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62BE9" w:rsidRPr="00162BE9" w:rsidRDefault="00162BE9" w:rsidP="00162BE9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62BE9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For </w:t>
      </w:r>
      <w:proofErr w:type="spellStart"/>
      <w:r w:rsidRPr="00162BE9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62BE9">
        <w:rPr>
          <w:rFonts w:ascii="Roboto" w:eastAsia="Roboto" w:hAnsi="Roboto" w:cs="Roboto"/>
          <w:color w:val="548DD4" w:themeColor="text2" w:themeTint="99"/>
          <w:sz w:val="28"/>
          <w:szCs w:val="28"/>
        </w:rPr>
        <w:t>. suppose these hosts have different usernames and ports:</w:t>
      </w:r>
    </w:p>
    <w:p w:rsidR="00162BE9" w:rsidRDefault="00162BE9" w:rsidP="00162BE9">
      <w:p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62BE9">
        <w:rPr>
          <w:rFonts w:ascii="Roboto" w:eastAsia="Roboto" w:hAnsi="Roboto" w:cs="Roboto"/>
          <w:color w:val="FF0000"/>
          <w:sz w:val="28"/>
          <w:szCs w:val="28"/>
        </w:rPr>
        <w:t>[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webservers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]</w:t>
      </w: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asdf.example.com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port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=5000 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user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=ronak1</w:t>
      </w: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jkl.example.com 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port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=5001 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user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=ronak2</w:t>
      </w:r>
    </w:p>
    <w:p w:rsidR="00162BE9" w:rsidRPr="00162BE9" w:rsidRDefault="00162BE9" w:rsidP="00162BE9">
      <w:p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62BE9" w:rsidRPr="00162BE9" w:rsidRDefault="00162BE9" w:rsidP="00162BE9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62BE9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also try dictate the connection type to be used, if you want:</w:t>
      </w:r>
    </w:p>
    <w:p w:rsidR="00162BE9" w:rsidRPr="00162BE9" w:rsidRDefault="00162BE9" w:rsidP="00162BE9">
      <w:p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62BE9">
        <w:rPr>
          <w:rFonts w:ascii="Roboto" w:eastAsia="Roboto" w:hAnsi="Roboto" w:cs="Roboto"/>
          <w:color w:val="FF0000"/>
          <w:sz w:val="28"/>
          <w:szCs w:val="28"/>
        </w:rPr>
        <w:t>[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testcluster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]</w:t>
      </w: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localhost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         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connection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=local</w:t>
      </w:r>
    </w:p>
    <w:p w:rsidR="00162BE9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62BE9">
        <w:rPr>
          <w:rFonts w:ascii="Roboto" w:eastAsia="Roboto" w:hAnsi="Roboto" w:cs="Roboto"/>
          <w:color w:val="FF0000"/>
          <w:sz w:val="28"/>
          <w:szCs w:val="28"/>
        </w:rPr>
        <w:t>/path/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to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/chroot1  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connection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=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chroot</w:t>
      </w:r>
      <w:proofErr w:type="spellEnd"/>
    </w:p>
    <w:p w:rsidR="00E03824" w:rsidRPr="00162BE9" w:rsidRDefault="00162BE9" w:rsidP="00162BE9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r w:rsidRPr="00162BE9">
        <w:rPr>
          <w:rFonts w:ascii="Roboto" w:eastAsia="Roboto" w:hAnsi="Roboto" w:cs="Roboto"/>
          <w:color w:val="FF0000"/>
          <w:sz w:val="28"/>
          <w:szCs w:val="28"/>
        </w:rPr>
        <w:t xml:space="preserve">bar.example.com     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ansible_connection</w:t>
      </w:r>
      <w:proofErr w:type="spellEnd"/>
      <w:r w:rsidRPr="00162BE9">
        <w:rPr>
          <w:rFonts w:ascii="Roboto" w:eastAsia="Roboto" w:hAnsi="Roboto" w:cs="Roboto"/>
          <w:color w:val="FF0000"/>
          <w:sz w:val="28"/>
          <w:szCs w:val="28"/>
        </w:rPr>
        <w:t>=</w:t>
      </w:r>
      <w:proofErr w:type="spellStart"/>
      <w:r w:rsidRPr="00162BE9">
        <w:rPr>
          <w:rFonts w:ascii="Roboto" w:eastAsia="Roboto" w:hAnsi="Roboto" w:cs="Roboto"/>
          <w:color w:val="FF0000"/>
          <w:sz w:val="28"/>
          <w:szCs w:val="28"/>
        </w:rPr>
        <w:t>paramiko</w:t>
      </w:r>
      <w:proofErr w:type="spellEnd"/>
    </w:p>
    <w:p w:rsidR="00162BE9" w:rsidRPr="00E03824" w:rsidRDefault="00162BE9" w:rsidP="00162BE9">
      <w:pPr>
        <w:jc w:val="both"/>
        <w:rPr>
          <w:rFonts w:ascii="Roboto" w:eastAsia="Roboto" w:hAnsi="Roboto" w:cs="Roboto"/>
          <w:sz w:val="28"/>
          <w:szCs w:val="28"/>
        </w:rPr>
      </w:pPr>
    </w:p>
    <w:p w:rsidR="00E03824" w:rsidRDefault="00E03824" w:rsidP="00813F70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 w:rsidRPr="00E03824">
        <w:rPr>
          <w:rFonts w:ascii="Roboto" w:eastAsia="Roboto" w:hAnsi="Roboto" w:cs="Roboto"/>
          <w:sz w:val="28"/>
          <w:szCs w:val="28"/>
        </w:rPr>
        <w:t>Assume you're configuring the production environment with Ansible</w:t>
      </w:r>
      <w:r>
        <w:rPr>
          <w:rFonts w:ascii="Roboto" w:eastAsia="Roboto" w:hAnsi="Roboto" w:cs="Roboto"/>
          <w:sz w:val="28"/>
          <w:szCs w:val="28"/>
        </w:rPr>
        <w:t>,</w:t>
      </w:r>
      <w:r w:rsidRPr="00E03824">
        <w:rPr>
          <w:rFonts w:ascii="Roboto" w:eastAsia="Roboto" w:hAnsi="Roboto" w:cs="Roboto"/>
          <w:sz w:val="28"/>
          <w:szCs w:val="28"/>
        </w:rPr>
        <w:t xml:space="preserve"> and your playbook uses an encrypted file. Passwords must be entered while using encrypted files. Can this process be automated, though, given Ansible is utili</w:t>
      </w:r>
      <w:r>
        <w:rPr>
          <w:rFonts w:ascii="Roboto" w:eastAsia="Roboto" w:hAnsi="Roboto" w:cs="Roboto"/>
          <w:sz w:val="28"/>
          <w:szCs w:val="28"/>
        </w:rPr>
        <w:t>z</w:t>
      </w:r>
      <w:r w:rsidRPr="00E03824">
        <w:rPr>
          <w:rFonts w:ascii="Roboto" w:eastAsia="Roboto" w:hAnsi="Roboto" w:cs="Roboto"/>
          <w:sz w:val="28"/>
          <w:szCs w:val="28"/>
        </w:rPr>
        <w:t>ed for automation?</w:t>
      </w: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f course security is the </w:t>
      </w:r>
      <w:proofErr w:type="spellStart"/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atmost</w:t>
      </w:r>
      <w:proofErr w:type="spellEnd"/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 REDHAT </w:t>
      </w:r>
      <w:proofErr w:type="spellStart"/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Ansilbe</w:t>
      </w:r>
      <w:proofErr w:type="spellEnd"/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, so answer is yes because </w:t>
      </w:r>
      <w:proofErr w:type="spellStart"/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uses a feature called password file where all the passwords to your encrypted files can be saved. </w:t>
      </w: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so whenever each user is asked for the password, he can simply make a call to the password file.</w:t>
      </w: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The password is automatically read and entered by Ansible.</w:t>
      </w: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command is:</w:t>
      </w:r>
    </w:p>
    <w:p w:rsidR="002268A0" w:rsidRPr="002268A0" w:rsidRDefault="002268A0" w:rsidP="002268A0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2268A0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2268A0">
        <w:rPr>
          <w:rFonts w:ascii="Roboto" w:eastAsia="Roboto" w:hAnsi="Roboto" w:cs="Roboto"/>
          <w:color w:val="FF0000"/>
          <w:sz w:val="28"/>
          <w:szCs w:val="28"/>
        </w:rPr>
        <w:t>-playbook launch.yml --vault-password-file ~/ .vault_pass.txt</w:t>
      </w:r>
    </w:p>
    <w:p w:rsidR="002268A0" w:rsidRPr="002268A0" w:rsidRDefault="002268A0" w:rsidP="002268A0">
      <w:p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e can also have  a separate script that specifies the passwords. </w:t>
      </w: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You need to ensure the script file is executable and the password is printed to standard output for it to work without annoying errors.</w:t>
      </w:r>
    </w:p>
    <w:p w:rsidR="002268A0" w:rsidRPr="002268A0" w:rsidRDefault="002268A0" w:rsidP="002268A0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68A0">
        <w:rPr>
          <w:rFonts w:ascii="Roboto" w:eastAsia="Roboto" w:hAnsi="Roboto" w:cs="Roboto"/>
          <w:color w:val="548DD4" w:themeColor="text2" w:themeTint="99"/>
          <w:sz w:val="28"/>
          <w:szCs w:val="28"/>
        </w:rPr>
        <w:t>command to do that is:</w:t>
      </w:r>
    </w:p>
    <w:p w:rsidR="002F70B7" w:rsidRDefault="002268A0" w:rsidP="002268A0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2268A0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2268A0">
        <w:rPr>
          <w:rFonts w:ascii="Roboto" w:eastAsia="Roboto" w:hAnsi="Roboto" w:cs="Roboto"/>
          <w:color w:val="FF0000"/>
          <w:sz w:val="28"/>
          <w:szCs w:val="28"/>
        </w:rPr>
        <w:t>-playbook launch.yml --vault-password-file ~/ .</w:t>
      </w:r>
      <w:proofErr w:type="spellStart"/>
      <w:r w:rsidRPr="002268A0">
        <w:rPr>
          <w:rFonts w:ascii="Roboto" w:eastAsia="Roboto" w:hAnsi="Roboto" w:cs="Roboto"/>
          <w:color w:val="FF0000"/>
          <w:sz w:val="28"/>
          <w:szCs w:val="28"/>
        </w:rPr>
        <w:t>vault_pass.py</w:t>
      </w:r>
      <w:proofErr w:type="spellEnd"/>
    </w:p>
    <w:p w:rsidR="00F16619" w:rsidRPr="002268A0" w:rsidRDefault="00F16619" w:rsidP="002268A0">
      <w:pPr>
        <w:pStyle w:val="ListParagraph"/>
        <w:ind w:left="1170"/>
        <w:rPr>
          <w:rFonts w:ascii="Roboto" w:eastAsia="Roboto" w:hAnsi="Roboto" w:cs="Roboto"/>
          <w:color w:val="FF0000"/>
          <w:sz w:val="28"/>
          <w:szCs w:val="28"/>
        </w:rPr>
      </w:pPr>
    </w:p>
    <w:p w:rsidR="009B1B94" w:rsidRDefault="002F70B7" w:rsidP="00813F70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8</w:t>
      </w:r>
      <w:r w:rsidR="00E03824" w:rsidRPr="00E03824">
        <w:rPr>
          <w:rFonts w:ascii="Roboto" w:eastAsia="Roboto" w:hAnsi="Roboto" w:cs="Roboto"/>
          <w:sz w:val="28"/>
          <w:szCs w:val="28"/>
        </w:rPr>
        <w:t xml:space="preserve">. Is Ansible a free and </w:t>
      </w:r>
      <w:r w:rsidR="00E03824">
        <w:rPr>
          <w:rFonts w:ascii="Roboto" w:eastAsia="Roboto" w:hAnsi="Roboto" w:cs="Roboto"/>
          <w:sz w:val="28"/>
          <w:szCs w:val="28"/>
        </w:rPr>
        <w:t>open-source</w:t>
      </w:r>
      <w:r w:rsidR="00E03824" w:rsidRPr="00E03824">
        <w:rPr>
          <w:rFonts w:ascii="Roboto" w:eastAsia="Roboto" w:hAnsi="Roboto" w:cs="Roboto"/>
          <w:sz w:val="28"/>
          <w:szCs w:val="28"/>
        </w:rPr>
        <w:t xml:space="preserve"> software?</w:t>
      </w:r>
    </w:p>
    <w:p w:rsidR="00F16619" w:rsidRPr="00F16619" w:rsidRDefault="00F16619" w:rsidP="00F16619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1661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Yes, Ansible is open source. It simply means that you take </w:t>
      </w:r>
      <w:r w:rsidR="003A7F4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existing </w:t>
      </w:r>
      <w:r w:rsidRPr="00F16619">
        <w:rPr>
          <w:rFonts w:ascii="Roboto" w:eastAsia="Roboto" w:hAnsi="Roboto" w:cs="Roboto"/>
          <w:color w:val="548DD4" w:themeColor="text2" w:themeTint="99"/>
          <w:sz w:val="28"/>
          <w:szCs w:val="28"/>
        </w:rPr>
        <w:t>modules and rewrite them as per requirements.</w:t>
      </w:r>
    </w:p>
    <w:p w:rsidR="00F16619" w:rsidRPr="00F16619" w:rsidRDefault="00F16619" w:rsidP="00F16619">
      <w:pPr>
        <w:pStyle w:val="ListParagraph"/>
        <w:numPr>
          <w:ilvl w:val="0"/>
          <w:numId w:val="8"/>
        </w:numPr>
        <w:ind w:left="117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1661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sible is an open-source automated engine that lets you automate your application</w:t>
      </w:r>
      <w:r w:rsidR="003A7F49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9B1B94" w:rsidRDefault="009B1B94" w:rsidP="00813F70">
      <w:pPr>
        <w:jc w:val="both"/>
        <w:rPr>
          <w:rFonts w:ascii="Roboto" w:eastAsia="Roboto" w:hAnsi="Roboto" w:cs="Roboto"/>
          <w:b/>
          <w:sz w:val="40"/>
          <w:szCs w:val="40"/>
        </w:rPr>
      </w:pPr>
    </w:p>
    <w:p w:rsidR="009B1B94" w:rsidRDefault="009B1B94" w:rsidP="00813F70">
      <w:pPr>
        <w:jc w:val="both"/>
        <w:rPr>
          <w:rFonts w:ascii="Roboto" w:eastAsia="Roboto" w:hAnsi="Roboto" w:cs="Roboto"/>
          <w:b/>
          <w:sz w:val="40"/>
          <w:szCs w:val="40"/>
        </w:rPr>
      </w:pPr>
    </w:p>
    <w:sectPr w:rsidR="009B1B94" w:rsidSect="00A5229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60B" w:rsidRDefault="008C260B">
      <w:pPr>
        <w:spacing w:line="240" w:lineRule="auto"/>
      </w:pPr>
      <w:r>
        <w:separator/>
      </w:r>
    </w:p>
  </w:endnote>
  <w:endnote w:type="continuationSeparator" w:id="0">
    <w:p w:rsidR="008C260B" w:rsidRDefault="008C260B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B1B94" w:rsidRDefault="009B1B94"/>
  <w:p w:rsidR="009B1B94" w:rsidRDefault="00A52299">
    <w:r>
      <w:pict>
        <v:rect id="_x0000_i1025" style="width:0;height:1.5pt" o:hralign="center" o:hrstd="t" o:hr="t" fillcolor="#a0a0a0" stroked="f"/>
      </w:pict>
    </w:r>
  </w:p>
  <w:p w:rsidR="009B1B94" w:rsidRDefault="007500A8" w:rsidP="007500A8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Assignment 5 | Ansible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60B" w:rsidRDefault="008C260B">
      <w:pPr>
        <w:spacing w:line="240" w:lineRule="auto"/>
      </w:pPr>
      <w:r>
        <w:separator/>
      </w:r>
    </w:p>
  </w:footnote>
  <w:footnote w:type="continuationSeparator" w:id="0">
    <w:p w:rsidR="008C260B" w:rsidRDefault="008C260B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7500A8" w:rsidRDefault="007500A8">
        <w:pPr>
          <w:pStyle w:val="Header"/>
          <w:jc w:val="right"/>
        </w:pPr>
        <w:r>
          <w:t xml:space="preserve">Page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>
          <w:rPr>
            <w:b/>
            <w:sz w:val="24"/>
            <w:szCs w:val="24"/>
          </w:rPr>
          <w:fldChar w:fldCharType="separate"/>
        </w:r>
        <w:r w:rsidR="003A7F49">
          <w:rPr>
            <w:b/>
            <w:noProof/>
          </w:rPr>
          <w:t>3</w:t>
        </w:r>
        <w:r>
          <w:rPr>
            <w:b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>
          <w:rPr>
            <w:b/>
            <w:sz w:val="24"/>
            <w:szCs w:val="24"/>
          </w:rPr>
          <w:fldChar w:fldCharType="separate"/>
        </w:r>
        <w:r w:rsidR="003A7F49">
          <w:rPr>
            <w:b/>
            <w:noProof/>
          </w:rPr>
          <w:t>3</w:t>
        </w:r>
        <w:r>
          <w:rPr>
            <w:b/>
            <w:sz w:val="24"/>
            <w:szCs w:val="24"/>
          </w:rPr>
          <w:fldChar w:fldCharType="end"/>
        </w:r>
      </w:p>
    </w:sdtContent>
  </w:sdt>
  <w:p w:rsidR="009B1B94" w:rsidRDefault="00A52299">
    <w:r w:rsidRPr="00A5229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440DA"/>
    <w:multiLevelType w:val="hybridMultilevel"/>
    <w:tmpl w:val="80163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16881D9D"/>
    <w:multiLevelType w:val="multilevel"/>
    <w:tmpl w:val="7C321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3A879CB"/>
    <w:multiLevelType w:val="hybridMultilevel"/>
    <w:tmpl w:val="2C806EC4"/>
    <w:lvl w:ilvl="0" w:tplc="09DEE9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5E96DC8"/>
    <w:multiLevelType w:val="hybridMultilevel"/>
    <w:tmpl w:val="A1E41194"/>
    <w:lvl w:ilvl="0" w:tplc="09DEE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C91AF7"/>
    <w:multiLevelType w:val="hybridMultilevel"/>
    <w:tmpl w:val="0EAA154A"/>
    <w:lvl w:ilvl="0" w:tplc="72662B4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15513BF"/>
    <w:multiLevelType w:val="hybridMultilevel"/>
    <w:tmpl w:val="90D6C9FA"/>
    <w:lvl w:ilvl="0" w:tplc="5AEEBE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7A41A47"/>
    <w:multiLevelType w:val="hybridMultilevel"/>
    <w:tmpl w:val="06123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9C6AD6">
      <w:numFmt w:val="bullet"/>
      <w:lvlText w:val="-"/>
      <w:lvlJc w:val="left"/>
      <w:pPr>
        <w:ind w:left="1440" w:hanging="360"/>
      </w:pPr>
      <w:rPr>
        <w:rFonts w:ascii="Roboto" w:eastAsia="Roboto" w:hAnsi="Roboto" w:cs="Roboto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DC0DA5"/>
    <w:multiLevelType w:val="hybridMultilevel"/>
    <w:tmpl w:val="BC60602A"/>
    <w:lvl w:ilvl="0" w:tplc="09DEE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0NzcwMrQ0NzU1NTNQ0lEKTi0uzszPAykwrAUA0oQJNCwAAAA="/>
  </w:docVars>
  <w:rsids>
    <w:rsidRoot w:val="009B1B94"/>
    <w:rsid w:val="0015338F"/>
    <w:rsid w:val="00162BE9"/>
    <w:rsid w:val="002268A0"/>
    <w:rsid w:val="002F70B7"/>
    <w:rsid w:val="0034730A"/>
    <w:rsid w:val="003A7F49"/>
    <w:rsid w:val="003D7E7C"/>
    <w:rsid w:val="0054424F"/>
    <w:rsid w:val="007500A8"/>
    <w:rsid w:val="00813F70"/>
    <w:rsid w:val="00815EB4"/>
    <w:rsid w:val="008C260B"/>
    <w:rsid w:val="009B1B94"/>
    <w:rsid w:val="00A52299"/>
    <w:rsid w:val="00B37EF6"/>
    <w:rsid w:val="00B672C6"/>
    <w:rsid w:val="00E03824"/>
    <w:rsid w:val="00F1661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299"/>
  </w:style>
  <w:style w:type="paragraph" w:styleId="Heading1">
    <w:name w:val="heading 1"/>
    <w:basedOn w:val="Normal"/>
    <w:next w:val="Normal"/>
    <w:uiPriority w:val="9"/>
    <w:qFormat/>
    <w:rsid w:val="00A5229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5229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5229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5229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5229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5229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5229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5229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038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500A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0A8"/>
  </w:style>
  <w:style w:type="paragraph" w:styleId="Footer">
    <w:name w:val="footer"/>
    <w:basedOn w:val="Normal"/>
    <w:link w:val="FooterChar"/>
    <w:uiPriority w:val="99"/>
    <w:semiHidden/>
    <w:unhideWhenUsed/>
    <w:rsid w:val="007500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500A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5E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5EB4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nt">
    <w:name w:val="nt"/>
    <w:basedOn w:val="DefaultParagraphFont"/>
    <w:rsid w:val="00815EB4"/>
  </w:style>
  <w:style w:type="character" w:customStyle="1" w:styleId="p">
    <w:name w:val="p"/>
    <w:basedOn w:val="DefaultParagraphFont"/>
    <w:rsid w:val="00815EB4"/>
  </w:style>
  <w:style w:type="character" w:customStyle="1" w:styleId="l">
    <w:name w:val="l"/>
    <w:basedOn w:val="DefaultParagraphFont"/>
    <w:rsid w:val="00815EB4"/>
  </w:style>
  <w:style w:type="character" w:customStyle="1" w:styleId="s">
    <w:name w:val="s"/>
    <w:basedOn w:val="DefaultParagraphFont"/>
    <w:rsid w:val="00815EB4"/>
  </w:style>
  <w:style w:type="character" w:customStyle="1" w:styleId="nv">
    <w:name w:val="nv"/>
    <w:basedOn w:val="DefaultParagraphFont"/>
    <w:rsid w:val="00815EB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15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657074">
              <w:marLeft w:val="0"/>
              <w:marRight w:val="0"/>
              <w:marTop w:val="15"/>
              <w:marBottom w:val="360"/>
              <w:divBdr>
                <w:top w:val="single" w:sz="6" w:space="0" w:color="E1E4E5"/>
                <w:left w:val="single" w:sz="6" w:space="0" w:color="E1E4E5"/>
                <w:bottom w:val="single" w:sz="6" w:space="0" w:color="E1E4E5"/>
                <w:right w:val="single" w:sz="6" w:space="0" w:color="E1E4E5"/>
              </w:divBdr>
              <w:divsChild>
                <w:div w:id="115116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43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16</cp:revision>
  <dcterms:created xsi:type="dcterms:W3CDTF">2021-12-05T11:23:00Z</dcterms:created>
  <dcterms:modified xsi:type="dcterms:W3CDTF">2022-03-10T16:37:00Z</dcterms:modified>
</cp:coreProperties>
</file>